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5E2127D" w14:textId="77777777" w:rsidR="0002752B" w:rsidRDefault="0002752B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2752B">
        <w:rPr>
          <w:rFonts w:eastAsia="Times New Roman" w:cstheme="minorHAnsi"/>
          <w:b/>
          <w:color w:val="181717"/>
          <w:sz w:val="28"/>
          <w:szCs w:val="28"/>
        </w:rPr>
        <w:t>Chapter 20 – First Responder Procedures</w:t>
      </w:r>
    </w:p>
    <w:p w14:paraId="0766CA74" w14:textId="4542FC9E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2A122183" w14:textId="1CEB4FEB" w:rsidR="00D836C2" w:rsidRDefault="00DF2F45" w:rsidP="006E08C1">
      <w:pPr>
        <w:spacing w:after="0"/>
        <w:ind w:left="450" w:right="-810"/>
      </w:pPr>
      <w:r w:rsidRPr="00DF2F45">
        <w:t xml:space="preserve">1. </w:t>
      </w:r>
      <w:r w:rsidR="006E08C1">
        <w:t>EV and HEV First Responder Procedures, EV and HEV Items to Check, and First Responder Safety</w:t>
      </w:r>
    </w:p>
    <w:p w14:paraId="0C3A6D69" w14:textId="65BCB9C2" w:rsidR="005E6084" w:rsidRDefault="006E08C1" w:rsidP="006E08C1">
      <w:pPr>
        <w:spacing w:after="0"/>
        <w:ind w:left="450" w:right="-810"/>
      </w:pPr>
      <w:r>
        <w:t>2. Electric Shock Potential, Emergency Response, Fire, H</w:t>
      </w:r>
      <w:r w:rsidR="005E6084">
        <w:t>AZMAT</w:t>
      </w:r>
      <w:r>
        <w:t xml:space="preserve"> Issues, </w:t>
      </w:r>
      <w:r w:rsidR="005E6084">
        <w:t>and Submerged Vehicle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AAB2B1D" w14:textId="1C97FB94" w:rsidR="006E08C1" w:rsidRDefault="008F46C1" w:rsidP="006E08C1">
      <w:pPr>
        <w:spacing w:after="0"/>
        <w:ind w:left="450" w:right="-810"/>
      </w:pPr>
      <w:r>
        <w:t xml:space="preserve">1. </w:t>
      </w:r>
      <w:r w:rsidR="006E08C1">
        <w:t>Follow first responder standard operating procedures.</w:t>
      </w:r>
    </w:p>
    <w:p w14:paraId="43A1E275" w14:textId="5D7F8BC9" w:rsidR="006E08C1" w:rsidRDefault="006E08C1" w:rsidP="006E08C1">
      <w:pPr>
        <w:spacing w:after="0"/>
        <w:ind w:left="450" w:right="-810"/>
      </w:pPr>
      <w:r>
        <w:t>2.</w:t>
      </w:r>
      <w:r>
        <w:t xml:space="preserve"> Identify electric and hybrid electric vehicles.</w:t>
      </w:r>
    </w:p>
    <w:p w14:paraId="34798410" w14:textId="2C0F15BA" w:rsidR="006E08C1" w:rsidRDefault="006E08C1" w:rsidP="006E08C1">
      <w:pPr>
        <w:spacing w:after="0"/>
        <w:ind w:left="450" w:right="-810"/>
      </w:pPr>
      <w:r>
        <w:t>3.</w:t>
      </w:r>
      <w:r>
        <w:t xml:space="preserve"> Safely depower a hybrid electric vehicle.</w:t>
      </w:r>
    </w:p>
    <w:p w14:paraId="1600C0B5" w14:textId="3156E4FD" w:rsidR="006E08C1" w:rsidRDefault="006E08C1" w:rsidP="006E08C1">
      <w:pPr>
        <w:spacing w:after="0"/>
        <w:ind w:left="450" w:right="-810"/>
      </w:pPr>
      <w:r>
        <w:t>4.</w:t>
      </w:r>
      <w:r>
        <w:t xml:space="preserve"> Safely handle spills from a hybrid electric vehicle.</w:t>
      </w:r>
    </w:p>
    <w:p w14:paraId="3FC8FCD3" w14:textId="5E502F34" w:rsidR="006E08C1" w:rsidRDefault="006E08C1" w:rsidP="006E08C1">
      <w:pPr>
        <w:spacing w:after="0"/>
        <w:ind w:left="450" w:right="-810"/>
      </w:pPr>
      <w:r>
        <w:t>5.</w:t>
      </w:r>
      <w:r>
        <w:t xml:space="preserve"> Discuss first responder issues with electric and hybrid electric vehicles.</w:t>
      </w:r>
    </w:p>
    <w:p w14:paraId="55695049" w14:textId="26199DD7" w:rsidR="00DF2F45" w:rsidRPr="00DF2F45" w:rsidRDefault="00F25410" w:rsidP="006E08C1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A418B04" w14:textId="2C296D01" w:rsidR="00A04446" w:rsidRDefault="009E77DF" w:rsidP="004637B0">
      <w:pPr>
        <w:spacing w:after="0"/>
        <w:ind w:left="450" w:right="-810"/>
      </w:pPr>
      <w:bookmarkStart w:id="0" w:name="_Hlk103671050"/>
      <w:bookmarkStart w:id="1" w:name="_Hlk10367786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02752B" w:rsidRPr="0002752B">
        <w:t>Electric and Hybrid Vehicle Identification</w:t>
      </w:r>
    </w:p>
    <w:bookmarkEnd w:id="0"/>
    <w:bookmarkEnd w:id="1"/>
    <w:p w14:paraId="233C5FC8" w14:textId="118418D4" w:rsidR="008F46C1" w:rsidRDefault="00A04446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05940D0E" w14:textId="7621318D" w:rsidR="00B33E58" w:rsidRDefault="00B33E58" w:rsidP="00B33E58">
      <w:pPr>
        <w:spacing w:after="0"/>
        <w:ind w:left="450" w:right="-810"/>
      </w:pPr>
      <w:r>
        <w:t xml:space="preserve">3. </w:t>
      </w:r>
      <w:hyperlink r:id="rId11" w:history="1">
        <w:r>
          <w:rPr>
            <w:rStyle w:val="Hyperlink"/>
          </w:rPr>
          <w:t>Crossword Puzzle and Word Search (L3)</w:t>
        </w:r>
      </w:hyperlink>
    </w:p>
    <w:p w14:paraId="1BC58B42" w14:textId="54FC5C12" w:rsidR="00B33E58" w:rsidRDefault="00B33E58" w:rsidP="00B33E58">
      <w:pPr>
        <w:spacing w:after="0"/>
        <w:ind w:left="450" w:right="-810"/>
      </w:pPr>
      <w:r>
        <w:t xml:space="preserve">4. </w:t>
      </w:r>
      <w:hyperlink r:id="rId12" w:history="1">
        <w:r>
          <w:rPr>
            <w:rStyle w:val="Hyperlink"/>
          </w:rPr>
          <w:t>Videos: (L3) Light Duty Hybrid Electric</w:t>
        </w:r>
      </w:hyperlink>
    </w:p>
    <w:p w14:paraId="047C2D29" w14:textId="6B857F53" w:rsidR="00B33E58" w:rsidRDefault="00B33E58" w:rsidP="00B33E58">
      <w:pPr>
        <w:spacing w:after="0"/>
        <w:ind w:left="450" w:right="-810"/>
      </w:pPr>
      <w:r>
        <w:t xml:space="preserve">5. </w:t>
      </w:r>
      <w:hyperlink r:id="rId13" w:history="1">
        <w:r>
          <w:rPr>
            <w:rStyle w:val="Hyperlink"/>
          </w:rPr>
          <w:t>Animations: (L3) Light Duty Hybrid Electric</w:t>
        </w:r>
      </w:hyperlink>
    </w:p>
    <w:p w14:paraId="3FB19CF6" w14:textId="404443EC" w:rsidR="0085332D" w:rsidRPr="00CD3CBB" w:rsidRDefault="00DF2F45" w:rsidP="002B413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52ADE95" w14:textId="10F8BCA6" w:rsidR="00A04446" w:rsidRDefault="00A04446" w:rsidP="006705BC">
      <w:pPr>
        <w:spacing w:after="0"/>
        <w:ind w:left="450" w:right="-810"/>
      </w:pPr>
      <w:r w:rsidRPr="00A04446">
        <w:t xml:space="preserve">1. Task Sheet: </w:t>
      </w:r>
      <w:r w:rsidR="0002752B" w:rsidRPr="0002752B">
        <w:t>Electric and Hybrid Vehicle Identification</w:t>
      </w:r>
    </w:p>
    <w:p w14:paraId="6E8407A3" w14:textId="7906CE72" w:rsidR="00DF2F45" w:rsidRPr="00CD3CBB" w:rsidRDefault="00DF2F45" w:rsidP="006705B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E47A2C5" w14:textId="10795FDA" w:rsidR="00CD3CBB" w:rsidRDefault="00CD3CBB" w:rsidP="004637B0">
      <w:pPr>
        <w:spacing w:after="0"/>
        <w:ind w:left="450" w:right="-810"/>
      </w:pPr>
    </w:p>
    <w:p w14:paraId="458FE6AA" w14:textId="62B49AA6" w:rsidR="00BF6799" w:rsidRDefault="00BF6799" w:rsidP="004637B0">
      <w:pPr>
        <w:spacing w:after="0"/>
        <w:ind w:left="450" w:right="-810"/>
      </w:pPr>
    </w:p>
    <w:p w14:paraId="459DC1A6" w14:textId="77777777" w:rsidR="0039249F" w:rsidRDefault="0039249F" w:rsidP="004637B0">
      <w:pPr>
        <w:spacing w:after="0"/>
        <w:ind w:left="450" w:right="-810"/>
      </w:pPr>
    </w:p>
    <w:p w14:paraId="309DC72C" w14:textId="31FBE44C" w:rsidR="00BF6799" w:rsidRDefault="00BF6799" w:rsidP="004637B0">
      <w:pPr>
        <w:spacing w:after="0"/>
        <w:ind w:left="450" w:right="-810"/>
      </w:pPr>
    </w:p>
    <w:p w14:paraId="277203AA" w14:textId="5C03523E" w:rsidR="007C7E2C" w:rsidRDefault="007C7E2C" w:rsidP="004637B0">
      <w:pPr>
        <w:spacing w:after="0"/>
        <w:ind w:left="450" w:right="-810"/>
      </w:pPr>
    </w:p>
    <w:p w14:paraId="06770B4A" w14:textId="1FF8C58A" w:rsidR="007C7E2C" w:rsidRDefault="007C7E2C" w:rsidP="004637B0">
      <w:pPr>
        <w:spacing w:after="0"/>
        <w:ind w:left="450" w:right="-810"/>
      </w:pPr>
    </w:p>
    <w:p w14:paraId="25BF06B1" w14:textId="77777777" w:rsidR="007C7E2C" w:rsidRDefault="007C7E2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B4EE1" w14:textId="77777777" w:rsidR="00153E88" w:rsidRDefault="00153E88" w:rsidP="00E43A7A">
      <w:pPr>
        <w:spacing w:after="0" w:line="240" w:lineRule="auto"/>
      </w:pPr>
      <w:r>
        <w:separator/>
      </w:r>
    </w:p>
  </w:endnote>
  <w:endnote w:type="continuationSeparator" w:id="0">
    <w:p w14:paraId="4E01D7C2" w14:textId="77777777" w:rsidR="00153E88" w:rsidRDefault="00153E8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91ECF" w14:textId="77777777" w:rsidR="00153E88" w:rsidRDefault="00153E88" w:rsidP="00E43A7A">
      <w:pPr>
        <w:spacing w:after="0" w:line="240" w:lineRule="auto"/>
      </w:pPr>
      <w:r>
        <w:separator/>
      </w:r>
    </w:p>
  </w:footnote>
  <w:footnote w:type="continuationSeparator" w:id="0">
    <w:p w14:paraId="2B2D5A7D" w14:textId="77777777" w:rsidR="00153E88" w:rsidRDefault="00153E8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gFAAJMmEMtAAAA"/>
  </w:docVars>
  <w:rsids>
    <w:rsidRoot w:val="00DF2F45"/>
    <w:rsid w:val="00002F88"/>
    <w:rsid w:val="00016515"/>
    <w:rsid w:val="0002752B"/>
    <w:rsid w:val="00027A0E"/>
    <w:rsid w:val="00032C74"/>
    <w:rsid w:val="00035248"/>
    <w:rsid w:val="00046371"/>
    <w:rsid w:val="000522AD"/>
    <w:rsid w:val="00055EAD"/>
    <w:rsid w:val="00077286"/>
    <w:rsid w:val="000905D7"/>
    <w:rsid w:val="000A391B"/>
    <w:rsid w:val="000B5939"/>
    <w:rsid w:val="000B7194"/>
    <w:rsid w:val="000C57BA"/>
    <w:rsid w:val="000C6FB2"/>
    <w:rsid w:val="000E2805"/>
    <w:rsid w:val="000E2C6C"/>
    <w:rsid w:val="001036D5"/>
    <w:rsid w:val="0011718F"/>
    <w:rsid w:val="00123D4E"/>
    <w:rsid w:val="00133D25"/>
    <w:rsid w:val="00136257"/>
    <w:rsid w:val="00150C31"/>
    <w:rsid w:val="00153E88"/>
    <w:rsid w:val="001735F6"/>
    <w:rsid w:val="001D570B"/>
    <w:rsid w:val="001D6D31"/>
    <w:rsid w:val="001E1771"/>
    <w:rsid w:val="001E51A7"/>
    <w:rsid w:val="001E6BE6"/>
    <w:rsid w:val="001F5178"/>
    <w:rsid w:val="001F7A1E"/>
    <w:rsid w:val="00241C8A"/>
    <w:rsid w:val="00250C2D"/>
    <w:rsid w:val="0026447A"/>
    <w:rsid w:val="002651CC"/>
    <w:rsid w:val="00266C95"/>
    <w:rsid w:val="0029759D"/>
    <w:rsid w:val="002A319A"/>
    <w:rsid w:val="002A40C3"/>
    <w:rsid w:val="002A76E3"/>
    <w:rsid w:val="002B413B"/>
    <w:rsid w:val="002B7AA6"/>
    <w:rsid w:val="002B7FEB"/>
    <w:rsid w:val="002E426A"/>
    <w:rsid w:val="0039249F"/>
    <w:rsid w:val="003D0578"/>
    <w:rsid w:val="0040292E"/>
    <w:rsid w:val="00431A46"/>
    <w:rsid w:val="0044619B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4F7CA1"/>
    <w:rsid w:val="005274BD"/>
    <w:rsid w:val="00547AF6"/>
    <w:rsid w:val="00557546"/>
    <w:rsid w:val="00562308"/>
    <w:rsid w:val="005868EC"/>
    <w:rsid w:val="00587ECD"/>
    <w:rsid w:val="005A543B"/>
    <w:rsid w:val="005B2BD0"/>
    <w:rsid w:val="005C6B99"/>
    <w:rsid w:val="005E3067"/>
    <w:rsid w:val="005E6084"/>
    <w:rsid w:val="005E770C"/>
    <w:rsid w:val="005F1649"/>
    <w:rsid w:val="005F6CB1"/>
    <w:rsid w:val="00641B95"/>
    <w:rsid w:val="00642E5D"/>
    <w:rsid w:val="00643D46"/>
    <w:rsid w:val="00662A68"/>
    <w:rsid w:val="006705BC"/>
    <w:rsid w:val="0068412E"/>
    <w:rsid w:val="00687AE4"/>
    <w:rsid w:val="00692749"/>
    <w:rsid w:val="00696D9C"/>
    <w:rsid w:val="00696F56"/>
    <w:rsid w:val="006B519C"/>
    <w:rsid w:val="006E08C1"/>
    <w:rsid w:val="00703B74"/>
    <w:rsid w:val="00723978"/>
    <w:rsid w:val="00725B71"/>
    <w:rsid w:val="00752E95"/>
    <w:rsid w:val="007636D7"/>
    <w:rsid w:val="007C16D5"/>
    <w:rsid w:val="007C1A7E"/>
    <w:rsid w:val="007C7E2C"/>
    <w:rsid w:val="007C7E9D"/>
    <w:rsid w:val="007D4409"/>
    <w:rsid w:val="007E2EC9"/>
    <w:rsid w:val="007E35F1"/>
    <w:rsid w:val="00820699"/>
    <w:rsid w:val="008253C6"/>
    <w:rsid w:val="00825901"/>
    <w:rsid w:val="00831393"/>
    <w:rsid w:val="0085071D"/>
    <w:rsid w:val="0085332D"/>
    <w:rsid w:val="00877B5A"/>
    <w:rsid w:val="00885EE5"/>
    <w:rsid w:val="00886A1E"/>
    <w:rsid w:val="00892203"/>
    <w:rsid w:val="008A0255"/>
    <w:rsid w:val="008C03AF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84B07"/>
    <w:rsid w:val="009913D9"/>
    <w:rsid w:val="009A3C4A"/>
    <w:rsid w:val="009C69F8"/>
    <w:rsid w:val="009D2A57"/>
    <w:rsid w:val="009D4174"/>
    <w:rsid w:val="009E77DF"/>
    <w:rsid w:val="009F3062"/>
    <w:rsid w:val="00A041F9"/>
    <w:rsid w:val="00A04446"/>
    <w:rsid w:val="00A21112"/>
    <w:rsid w:val="00A67A9E"/>
    <w:rsid w:val="00A764B2"/>
    <w:rsid w:val="00A868F1"/>
    <w:rsid w:val="00A941B8"/>
    <w:rsid w:val="00AB1D3E"/>
    <w:rsid w:val="00AB5A3D"/>
    <w:rsid w:val="00AD289A"/>
    <w:rsid w:val="00AE5917"/>
    <w:rsid w:val="00B01968"/>
    <w:rsid w:val="00B26AC2"/>
    <w:rsid w:val="00B33E58"/>
    <w:rsid w:val="00B44C45"/>
    <w:rsid w:val="00B52BE8"/>
    <w:rsid w:val="00B5380A"/>
    <w:rsid w:val="00B614AC"/>
    <w:rsid w:val="00B67969"/>
    <w:rsid w:val="00B723D2"/>
    <w:rsid w:val="00B95269"/>
    <w:rsid w:val="00B95B75"/>
    <w:rsid w:val="00B97438"/>
    <w:rsid w:val="00BA3D3F"/>
    <w:rsid w:val="00BB1DB0"/>
    <w:rsid w:val="00BB438C"/>
    <w:rsid w:val="00BF6799"/>
    <w:rsid w:val="00C07857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86232"/>
    <w:rsid w:val="00CA1DF8"/>
    <w:rsid w:val="00CA1EC5"/>
    <w:rsid w:val="00CB4BE1"/>
    <w:rsid w:val="00CC06DE"/>
    <w:rsid w:val="00CC0DC0"/>
    <w:rsid w:val="00CD13C4"/>
    <w:rsid w:val="00CD3CBB"/>
    <w:rsid w:val="00D02FB8"/>
    <w:rsid w:val="00D04E46"/>
    <w:rsid w:val="00D07E1E"/>
    <w:rsid w:val="00D524C5"/>
    <w:rsid w:val="00D836C2"/>
    <w:rsid w:val="00D9751C"/>
    <w:rsid w:val="00DA1A6E"/>
    <w:rsid w:val="00DA491F"/>
    <w:rsid w:val="00DA7074"/>
    <w:rsid w:val="00DC79B2"/>
    <w:rsid w:val="00DD5051"/>
    <w:rsid w:val="00DF2F45"/>
    <w:rsid w:val="00E15E31"/>
    <w:rsid w:val="00E202C9"/>
    <w:rsid w:val="00E2335E"/>
    <w:rsid w:val="00E4311A"/>
    <w:rsid w:val="00E43A7A"/>
    <w:rsid w:val="00E5016D"/>
    <w:rsid w:val="00E87AC3"/>
    <w:rsid w:val="00E9309E"/>
    <w:rsid w:val="00EB4995"/>
    <w:rsid w:val="00EC2C3A"/>
    <w:rsid w:val="00ED38C5"/>
    <w:rsid w:val="00EE677A"/>
    <w:rsid w:val="00F008E4"/>
    <w:rsid w:val="00F2511E"/>
    <w:rsid w:val="00F25410"/>
    <w:rsid w:val="00F43605"/>
    <w:rsid w:val="00F7319E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1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6</cp:revision>
  <cp:lastPrinted>2022-05-17T16:12:00Z</cp:lastPrinted>
  <dcterms:created xsi:type="dcterms:W3CDTF">2019-12-09T16:24:00Z</dcterms:created>
  <dcterms:modified xsi:type="dcterms:W3CDTF">2022-05-17T16:26:00Z</dcterms:modified>
</cp:coreProperties>
</file>